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47B37D8" w14:textId="7EA170FB" w:rsidR="00973594" w:rsidRPr="00973594" w:rsidRDefault="008111A4" w:rsidP="00B7020D">
      <w:pPr>
        <w:jc w:val="center"/>
        <w:rPr>
          <w:b/>
        </w:rPr>
      </w:pPr>
      <w:r>
        <w:rPr>
          <w:b/>
        </w:rPr>
        <w:t>16th</w:t>
      </w:r>
      <w:r w:rsidR="00973594" w:rsidRPr="00973594">
        <w:rPr>
          <w:b/>
        </w:rPr>
        <w:t xml:space="preserve"> Annual TAMUS Pathways Research Abstract</w:t>
      </w:r>
      <w:r w:rsidR="00B3089B">
        <w:rPr>
          <w:b/>
        </w:rPr>
        <w:t xml:space="preserve"> Submission</w:t>
      </w:r>
      <w:r w:rsidR="00327CA4">
        <w:rPr>
          <w:b/>
        </w:rPr>
        <w:t xml:space="preserve"> </w:t>
      </w:r>
      <w:r w:rsidR="00973594" w:rsidRPr="00973594">
        <w:rPr>
          <w:b/>
        </w:rPr>
        <w:t xml:space="preserve">- </w:t>
      </w:r>
      <w:r>
        <w:rPr>
          <w:b/>
        </w:rPr>
        <w:t>2019</w:t>
      </w:r>
    </w:p>
    <w:p w14:paraId="461A3CE6" w14:textId="77777777" w:rsidR="00973594" w:rsidRDefault="00973594" w:rsidP="00973594">
      <w:pPr>
        <w:tabs>
          <w:tab w:val="left" w:pos="1725"/>
        </w:tabs>
        <w:jc w:val="center"/>
      </w:pPr>
    </w:p>
    <w:p w14:paraId="779F1ED0" w14:textId="77777777" w:rsidR="00973594" w:rsidRDefault="00973594" w:rsidP="00973594">
      <w:pPr>
        <w:tabs>
          <w:tab w:val="left" w:pos="1725"/>
        </w:tabs>
      </w:pPr>
      <w:r>
        <w:t>Student Name</w:t>
      </w:r>
      <w:r w:rsidR="00B3089B">
        <w:t>: _________________________________________________________________</w:t>
      </w:r>
    </w:p>
    <w:p w14:paraId="2E6E1AE8" w14:textId="77777777" w:rsidR="00973594" w:rsidRDefault="00973594" w:rsidP="00973594">
      <w:pPr>
        <w:tabs>
          <w:tab w:val="left" w:pos="1725"/>
        </w:tabs>
      </w:pPr>
      <w:r>
        <w:t>Student ID</w:t>
      </w:r>
      <w:r w:rsidR="00B3089B">
        <w:t xml:space="preserve">: ______________________________ </w:t>
      </w:r>
      <w:r>
        <w:t>Cell Phone</w:t>
      </w:r>
      <w:r w:rsidR="00B3089B">
        <w:t>: ___________________________</w:t>
      </w:r>
    </w:p>
    <w:p w14:paraId="510B0E2C" w14:textId="77777777" w:rsidR="00B3089B" w:rsidRDefault="00973594" w:rsidP="00973594">
      <w:pPr>
        <w:tabs>
          <w:tab w:val="left" w:pos="1725"/>
        </w:tabs>
      </w:pPr>
      <w:r>
        <w:t>Email Address</w:t>
      </w:r>
      <w:r w:rsidR="00B3089B">
        <w:t>: ___________________________________________________________</w:t>
      </w:r>
      <w:r w:rsidR="00A50F84">
        <w:t>______</w:t>
      </w:r>
    </w:p>
    <w:p w14:paraId="302B8A4C" w14:textId="77777777" w:rsidR="00A50F84" w:rsidRDefault="00973594" w:rsidP="00973594">
      <w:pPr>
        <w:tabs>
          <w:tab w:val="left" w:pos="1725"/>
        </w:tabs>
      </w:pPr>
      <w:r>
        <w:t>Title of Research</w:t>
      </w:r>
      <w:r w:rsidR="00B3089B">
        <w:t>: __________________________________________________________</w:t>
      </w:r>
      <w:r w:rsidR="00A50F84">
        <w:t>_____</w:t>
      </w:r>
    </w:p>
    <w:p w14:paraId="1165570F" w14:textId="77777777" w:rsidR="00973594" w:rsidRDefault="00973594" w:rsidP="00973594">
      <w:pPr>
        <w:tabs>
          <w:tab w:val="left" w:pos="1725"/>
        </w:tabs>
      </w:pPr>
      <w:r>
        <w:t>Department Name</w:t>
      </w:r>
      <w:r w:rsidR="00B3089B">
        <w:t>: __________________________________________________________</w:t>
      </w:r>
      <w:r w:rsidR="00A50F84">
        <w:t>____</w:t>
      </w:r>
    </w:p>
    <w:p w14:paraId="77C99EEE" w14:textId="77777777" w:rsidR="00973594" w:rsidRDefault="00973594" w:rsidP="00973594">
      <w:pPr>
        <w:tabs>
          <w:tab w:val="left" w:pos="1725"/>
        </w:tabs>
      </w:pPr>
      <w:r>
        <w:t xml:space="preserve">Presentation Type (Please review the host university’s guidelines): Oral </w:t>
      </w:r>
      <w:r w:rsidR="00A50F84" w:rsidRPr="0069386C">
        <w:rPr>
          <w:rFonts w:ascii="Wingdings" w:hAnsi="Wingdings" w:cs="Wingdings"/>
          <w:sz w:val="36"/>
          <w:szCs w:val="26"/>
        </w:rPr>
        <w:t></w:t>
      </w:r>
      <w:r>
        <w:t>or Poster</w:t>
      </w:r>
      <w:r w:rsidR="00A50F84">
        <w:t xml:space="preserve"> </w:t>
      </w:r>
      <w:r w:rsidR="00A50F84" w:rsidRPr="0069386C">
        <w:rPr>
          <w:rFonts w:ascii="Wingdings" w:hAnsi="Wingdings" w:cs="Wingdings"/>
          <w:sz w:val="36"/>
          <w:szCs w:val="26"/>
        </w:rPr>
        <w:t></w:t>
      </w:r>
    </w:p>
    <w:p w14:paraId="0CE3116A" w14:textId="77777777" w:rsidR="00973594" w:rsidRDefault="00973594" w:rsidP="00973594">
      <w:pPr>
        <w:tabs>
          <w:tab w:val="left" w:pos="1725"/>
        </w:tabs>
      </w:pPr>
      <w:r w:rsidRPr="00B3089B">
        <w:rPr>
          <w:b/>
        </w:rPr>
        <w:t>Abstract</w:t>
      </w:r>
      <w:r>
        <w:t xml:space="preserve"> </w:t>
      </w:r>
      <w:r w:rsidR="00B3089B">
        <w:t xml:space="preserve">(Times </w:t>
      </w:r>
      <w:r>
        <w:t>New Roman, 12pt Font, 300 words):</w:t>
      </w:r>
    </w:p>
    <w:p w14:paraId="7E1FDA35" w14:textId="77777777" w:rsidR="00973594" w:rsidRDefault="00973594" w:rsidP="00973594">
      <w:pPr>
        <w:tabs>
          <w:tab w:val="left" w:pos="1725"/>
        </w:tabs>
      </w:pPr>
    </w:p>
    <w:p w14:paraId="27032721" w14:textId="77777777" w:rsidR="00973594" w:rsidRDefault="00973594" w:rsidP="00973594">
      <w:pPr>
        <w:tabs>
          <w:tab w:val="left" w:pos="1725"/>
        </w:tabs>
      </w:pPr>
    </w:p>
    <w:p w14:paraId="3F00EAD7" w14:textId="77777777" w:rsidR="00B3089B" w:rsidRDefault="00B3089B" w:rsidP="00973594">
      <w:pPr>
        <w:tabs>
          <w:tab w:val="left" w:pos="1725"/>
        </w:tabs>
      </w:pPr>
    </w:p>
    <w:p w14:paraId="213E0962" w14:textId="77777777" w:rsidR="00B3089B" w:rsidRDefault="00B3089B" w:rsidP="00973594">
      <w:pPr>
        <w:tabs>
          <w:tab w:val="left" w:pos="1725"/>
        </w:tabs>
      </w:pPr>
    </w:p>
    <w:p w14:paraId="63FAAED2" w14:textId="77777777" w:rsidR="00B3089B" w:rsidRDefault="00B3089B" w:rsidP="00973594">
      <w:pPr>
        <w:tabs>
          <w:tab w:val="left" w:pos="1725"/>
        </w:tabs>
      </w:pPr>
    </w:p>
    <w:p w14:paraId="23118D4D" w14:textId="77777777" w:rsidR="00973594" w:rsidRPr="00B3089B" w:rsidRDefault="00973594" w:rsidP="00B3089B">
      <w:pPr>
        <w:tabs>
          <w:tab w:val="left" w:pos="1725"/>
        </w:tabs>
        <w:jc w:val="center"/>
        <w:rPr>
          <w:b/>
        </w:rPr>
      </w:pPr>
      <w:r w:rsidRPr="00B3089B">
        <w:rPr>
          <w:b/>
        </w:rPr>
        <w:t>I have reviewed and approved the research as presented for the above student.</w:t>
      </w:r>
    </w:p>
    <w:p w14:paraId="736682BC" w14:textId="77777777" w:rsidR="00973594" w:rsidRDefault="00973594" w:rsidP="00973594">
      <w:pPr>
        <w:tabs>
          <w:tab w:val="left" w:pos="1725"/>
        </w:tabs>
      </w:pPr>
      <w:r>
        <w:t>Advisor’s Name</w:t>
      </w:r>
      <w:r w:rsidR="00B3089B">
        <w:t>: _______________________________________________________</w:t>
      </w:r>
    </w:p>
    <w:p w14:paraId="3EB2563D" w14:textId="77777777" w:rsidR="00973594" w:rsidRDefault="00B3089B" w:rsidP="00973594">
      <w:pPr>
        <w:tabs>
          <w:tab w:val="left" w:pos="1725"/>
        </w:tabs>
      </w:pPr>
      <w:r>
        <w:t>Advisor</w:t>
      </w:r>
      <w:r w:rsidR="00973594">
        <w:t>’s Email</w:t>
      </w:r>
      <w:r>
        <w:t>: _______________________________________________________</w:t>
      </w:r>
    </w:p>
    <w:p w14:paraId="5AA34A62" w14:textId="77777777" w:rsidR="00973594" w:rsidRDefault="00973594" w:rsidP="00973594">
      <w:pPr>
        <w:tabs>
          <w:tab w:val="left" w:pos="1725"/>
        </w:tabs>
      </w:pPr>
      <w:r>
        <w:t>Advisor’s Signature</w:t>
      </w:r>
      <w:r w:rsidR="001F193F">
        <w:t>: _</w:t>
      </w:r>
      <w:r w:rsidR="00B3089B">
        <w:t>____________________________________</w:t>
      </w:r>
      <w:r>
        <w:t xml:space="preserve"> Date</w:t>
      </w:r>
      <w:r w:rsidR="001F193F">
        <w:t>: _</w:t>
      </w:r>
      <w:r w:rsidR="00B3089B">
        <w:t>__________</w:t>
      </w:r>
    </w:p>
    <w:p w14:paraId="221401E7" w14:textId="1278399C" w:rsidR="005F5E1D" w:rsidRPr="0079520B" w:rsidRDefault="00B3089B" w:rsidP="00973594">
      <w:pPr>
        <w:tabs>
          <w:tab w:val="left" w:pos="1725"/>
        </w:tabs>
      </w:pPr>
      <w:r>
        <w:t xml:space="preserve">This form must be submitted via online submission on or before </w:t>
      </w:r>
      <w:r w:rsidRPr="00B3089B">
        <w:rPr>
          <w:i/>
          <w:color w:val="FF0000"/>
        </w:rPr>
        <w:t>September 11</w:t>
      </w:r>
      <w:r w:rsidRPr="00B3089B">
        <w:rPr>
          <w:i/>
          <w:color w:val="FF0000"/>
          <w:vertAlign w:val="superscript"/>
        </w:rPr>
        <w:t>th</w:t>
      </w:r>
      <w:r w:rsidRPr="00B3089B">
        <w:rPr>
          <w:i/>
          <w:color w:val="FF0000"/>
        </w:rPr>
        <w:t xml:space="preserve">, </w:t>
      </w:r>
      <w:r w:rsidR="008111A4">
        <w:rPr>
          <w:i/>
          <w:color w:val="FF0000"/>
        </w:rPr>
        <w:t>2019</w:t>
      </w:r>
      <w:bookmarkStart w:id="0" w:name="_GoBack"/>
      <w:bookmarkEnd w:id="0"/>
    </w:p>
    <w:sectPr w:rsidR="005F5E1D" w:rsidRPr="007952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3NDc2sjAwNzMwNLRQ0lEKTi0uzszPAykwqwUAlZP2DCwAAAA="/>
  </w:docVars>
  <w:rsids>
    <w:rsidRoot w:val="0079520B"/>
    <w:rsid w:val="000120AB"/>
    <w:rsid w:val="00036A16"/>
    <w:rsid w:val="001F193F"/>
    <w:rsid w:val="002C1596"/>
    <w:rsid w:val="00327CA4"/>
    <w:rsid w:val="003B7FFB"/>
    <w:rsid w:val="004A5644"/>
    <w:rsid w:val="004E2FE0"/>
    <w:rsid w:val="005140A5"/>
    <w:rsid w:val="005F5E1D"/>
    <w:rsid w:val="0064025E"/>
    <w:rsid w:val="0079520B"/>
    <w:rsid w:val="008111A4"/>
    <w:rsid w:val="00973594"/>
    <w:rsid w:val="00A1053B"/>
    <w:rsid w:val="00A50F84"/>
    <w:rsid w:val="00A91398"/>
    <w:rsid w:val="00B05031"/>
    <w:rsid w:val="00B3089B"/>
    <w:rsid w:val="00B57B36"/>
    <w:rsid w:val="00B7020D"/>
    <w:rsid w:val="00B77E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FFD99B"/>
  <w15:docId w15:val="{4C3686F4-904B-4DF4-A0AE-F8616DCF13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9520B"/>
    <w:pPr>
      <w:spacing w:before="100" w:beforeAutospacing="1" w:after="100" w:afterAutospacing="1" w:line="240" w:lineRule="auto"/>
    </w:pPr>
    <w:rPr>
      <w:rFonts w:eastAsia="Times New Roman"/>
    </w:rPr>
  </w:style>
  <w:style w:type="character" w:styleId="Strong">
    <w:name w:val="Strong"/>
    <w:basedOn w:val="DefaultParagraphFont"/>
    <w:uiPriority w:val="22"/>
    <w:qFormat/>
    <w:rsid w:val="0079520B"/>
    <w:rPr>
      <w:b/>
      <w:bCs/>
    </w:rPr>
  </w:style>
  <w:style w:type="character" w:styleId="Hyperlink">
    <w:name w:val="Hyperlink"/>
    <w:basedOn w:val="DefaultParagraphFont"/>
    <w:uiPriority w:val="99"/>
    <w:unhideWhenUsed/>
    <w:rsid w:val="0079520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0F8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0F84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B57B3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41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9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5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8</Words>
  <Characters>848</Characters>
  <Application>Microsoft Macintosh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pdesk</dc:creator>
  <cp:lastModifiedBy>Ashley Leiva</cp:lastModifiedBy>
  <cp:revision>2</cp:revision>
  <cp:lastPrinted>2018-08-02T22:08:00Z</cp:lastPrinted>
  <dcterms:created xsi:type="dcterms:W3CDTF">2019-08-15T14:31:00Z</dcterms:created>
  <dcterms:modified xsi:type="dcterms:W3CDTF">2019-08-15T14:31:00Z</dcterms:modified>
</cp:coreProperties>
</file>